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781F8" w14:textId="0CA7D4AC" w:rsidR="00DA68F5" w:rsidRPr="005F1331" w:rsidRDefault="005F1331" w:rsidP="00DA68F5">
      <w:pPr>
        <w:pStyle w:val="Heading1"/>
        <w:spacing w:before="0"/>
        <w:jc w:val="center"/>
        <w:rPr>
          <w:color w:val="F76902"/>
        </w:rPr>
      </w:pPr>
      <w:r w:rsidRPr="005F1331">
        <w:rPr>
          <w:rFonts w:ascii="Times New Roman" w:hAnsi="Times New Roman" w:cs="Times New Roman"/>
          <w:color w:val="F76902"/>
          <w:sz w:val="36"/>
          <w:szCs w:val="36"/>
        </w:rPr>
        <w:t>NS</w:t>
      </w:r>
      <w:r w:rsidR="00DA68F5" w:rsidRPr="005F1331">
        <w:rPr>
          <w:rFonts w:ascii="Times New Roman" w:hAnsi="Times New Roman" w:cs="Times New Roman"/>
          <w:color w:val="F76902"/>
          <w:sz w:val="36"/>
          <w:szCs w:val="36"/>
        </w:rPr>
        <w:t>SA22</w:t>
      </w:r>
      <w:r w:rsidR="00C757CA">
        <w:rPr>
          <w:rFonts w:ascii="Times New Roman" w:hAnsi="Times New Roman" w:cs="Times New Roman"/>
          <w:color w:val="F76902"/>
          <w:sz w:val="36"/>
          <w:szCs w:val="36"/>
        </w:rPr>
        <w:t>0</w:t>
      </w:r>
      <w:r w:rsidR="00DA68F5" w:rsidRPr="005F1331">
        <w:rPr>
          <w:rFonts w:ascii="Times New Roman" w:hAnsi="Times New Roman" w:cs="Times New Roman"/>
          <w:color w:val="F76902"/>
          <w:sz w:val="36"/>
          <w:szCs w:val="36"/>
        </w:rPr>
        <w:t xml:space="preserve"> </w:t>
      </w:r>
      <w:r w:rsidR="00C757CA">
        <w:rPr>
          <w:rFonts w:ascii="Times New Roman" w:hAnsi="Times New Roman" w:cs="Times New Roman"/>
          <w:color w:val="F76902"/>
          <w:sz w:val="36"/>
          <w:szCs w:val="36"/>
        </w:rPr>
        <w:t xml:space="preserve">Task </w:t>
      </w:r>
      <w:r w:rsidR="007153E9">
        <w:rPr>
          <w:rFonts w:ascii="Times New Roman" w:hAnsi="Times New Roman" w:cs="Times New Roman"/>
          <w:color w:val="F76902"/>
          <w:sz w:val="36"/>
          <w:szCs w:val="36"/>
        </w:rPr>
        <w:t>Automation</w:t>
      </w:r>
    </w:p>
    <w:p w14:paraId="2801F384" w14:textId="28E16908" w:rsidR="00A96482" w:rsidRPr="005F1331" w:rsidRDefault="00C757CA" w:rsidP="00DA68F5">
      <w:pPr>
        <w:pStyle w:val="Heading1"/>
        <w:spacing w:before="0"/>
        <w:jc w:val="center"/>
        <w:rPr>
          <w:b w:val="0"/>
          <w:color w:val="F76902"/>
          <w:sz w:val="32"/>
        </w:rPr>
      </w:pPr>
      <w:r>
        <w:rPr>
          <w:b w:val="0"/>
          <w:color w:val="F76902"/>
          <w:sz w:val="32"/>
        </w:rPr>
        <w:t>Lab 5</w:t>
      </w:r>
      <w:r w:rsidR="00B449FF" w:rsidRPr="005F1331">
        <w:rPr>
          <w:b w:val="0"/>
          <w:color w:val="F76902"/>
          <w:sz w:val="32"/>
        </w:rPr>
        <w:t xml:space="preserve"> – </w:t>
      </w:r>
      <w:r w:rsidR="00987033" w:rsidRPr="005F1331">
        <w:rPr>
          <w:b w:val="0"/>
          <w:color w:val="F76902"/>
          <w:sz w:val="32"/>
        </w:rPr>
        <w:t>Automat</w:t>
      </w:r>
      <w:r w:rsidR="00A335CA" w:rsidRPr="005F1331">
        <w:rPr>
          <w:b w:val="0"/>
          <w:color w:val="F76902"/>
          <w:sz w:val="32"/>
        </w:rPr>
        <w:t>e Adding</w:t>
      </w:r>
      <w:r w:rsidR="00987033" w:rsidRPr="005F1331">
        <w:rPr>
          <w:b w:val="0"/>
          <w:color w:val="F76902"/>
          <w:sz w:val="32"/>
        </w:rPr>
        <w:t xml:space="preserve"> User Accounts</w:t>
      </w:r>
    </w:p>
    <w:p w14:paraId="6DE7E27F" w14:textId="77777777" w:rsidR="00B47396" w:rsidRDefault="00B47396" w:rsidP="00B47396"/>
    <w:p w14:paraId="33B41AED" w14:textId="77777777" w:rsidR="00F3511F" w:rsidRPr="006A4C07" w:rsidRDefault="00F3511F" w:rsidP="00F3511F">
      <w:pPr>
        <w:rPr>
          <w:b/>
          <w:bCs/>
        </w:rPr>
      </w:pPr>
      <w:r w:rsidRPr="006A4C07">
        <w:rPr>
          <w:b/>
          <w:bCs/>
        </w:rPr>
        <w:t>The Basics:</w:t>
      </w:r>
    </w:p>
    <w:p w14:paraId="62693C07" w14:textId="4679F0CE" w:rsidR="00BB189F" w:rsidRDefault="00C757CA" w:rsidP="00BB189F">
      <w:r w:rsidRPr="00C757CA">
        <w:t>Much of the time, a system administrator will write scripts to automate repetitive tasks. For example, adding users to a system often requires a script to make the job easier and more efficient. Although considerable time is spent writing the script, it will inevitably translate to less work later on when adding additional users to the system in the future. This assignment aims to write a script that will automate adding local Linux user accounts to the CentOS 8 virtual machine in RLES.</w:t>
      </w:r>
    </w:p>
    <w:p w14:paraId="39BF3D69" w14:textId="2D653274" w:rsidR="00C14B01" w:rsidRPr="007153E9" w:rsidRDefault="007153E9" w:rsidP="00BB189F">
      <w:pPr>
        <w:rPr>
          <w:i/>
          <w:iCs/>
        </w:rPr>
      </w:pPr>
      <w:r>
        <w:t>Because the file can come from any department in the organization, the formatting is unreliable and needs to be considered when writing the code. However, the data does not need to be fixed. That would require some guesswork. Moreover, you can only work with the information given. However, make sure that it does not prevent the script from running or prevent other users in the file from being added. </w:t>
      </w:r>
      <w:r>
        <w:rPr>
          <w:rStyle w:val="Strong"/>
          <w:color w:val="0E101A"/>
        </w:rPr>
        <w:t>Do not alter or modify the file in any way</w:t>
      </w:r>
      <w:r>
        <w:t xml:space="preserve">. </w:t>
      </w:r>
      <w:r w:rsidRPr="007153E9">
        <w:rPr>
          <w:i/>
          <w:iCs/>
        </w:rPr>
        <w:t>The file provided</w:t>
      </w:r>
      <w:r w:rsidRPr="007153E9">
        <w:rPr>
          <w:rStyle w:val="Emphasis"/>
          <w:i w:val="0"/>
          <w:iCs w:val="0"/>
          <w:color w:val="0E101A"/>
        </w:rPr>
        <w:t> is the file the grader will use to run the script.</w:t>
      </w:r>
      <w:r w:rsidR="000F64DC" w:rsidRPr="007153E9">
        <w:rPr>
          <w:rStyle w:val="Emphasis"/>
          <w:i w:val="0"/>
          <w:iCs w:val="0"/>
          <w:color w:val="0E101A"/>
        </w:rPr>
        <w:t xml:space="preserve">  </w:t>
      </w:r>
    </w:p>
    <w:p w14:paraId="2060E2BB" w14:textId="77777777" w:rsidR="00E2315B" w:rsidRDefault="00E2315B" w:rsidP="00E2315B">
      <w:pPr>
        <w:rPr>
          <w:b/>
          <w:bCs/>
        </w:rPr>
      </w:pPr>
      <w:r w:rsidRPr="006A4C07">
        <w:rPr>
          <w:b/>
          <w:bCs/>
        </w:rPr>
        <w:t>Script Requirements:</w:t>
      </w:r>
    </w:p>
    <w:p w14:paraId="3FE6DEF3" w14:textId="569155C2" w:rsidR="00E2315B" w:rsidRDefault="00E2315B" w:rsidP="00E2315B">
      <w:pPr>
        <w:rPr>
          <w:i/>
          <w:iCs/>
        </w:rPr>
      </w:pPr>
      <w:r>
        <w:rPr>
          <w:rStyle w:val="Strong"/>
          <w:color w:val="0E101A"/>
        </w:rPr>
        <w:t>The script must be written in Python 3 and titled "</w:t>
      </w:r>
      <w:r w:rsidR="00A96DC1" w:rsidRPr="00A96DC1">
        <w:rPr>
          <w:rStyle w:val="Strong"/>
          <w:i/>
          <w:iCs/>
          <w:color w:val="0E101A"/>
        </w:rPr>
        <w:t>add_user</w:t>
      </w:r>
      <w:r w:rsidRPr="00A96DC1">
        <w:rPr>
          <w:rStyle w:val="Strong"/>
          <w:i/>
          <w:iCs/>
          <w:color w:val="0E101A"/>
        </w:rPr>
        <w:t>.py</w:t>
      </w:r>
      <w:r>
        <w:rPr>
          <w:rStyle w:val="Strong"/>
          <w:color w:val="0E101A"/>
        </w:rPr>
        <w:t xml:space="preserve">." It will be run and tested on the CentOS 8 virtual machine in </w:t>
      </w:r>
      <w:r w:rsidR="007153E9">
        <w:rPr>
          <w:rStyle w:val="Strong"/>
          <w:color w:val="0E101A"/>
        </w:rPr>
        <w:t>RLES</w:t>
      </w:r>
      <w:r>
        <w:rPr>
          <w:rStyle w:val="Strong"/>
          <w:color w:val="0E101A"/>
        </w:rPr>
        <w:t>. </w:t>
      </w:r>
      <w:r>
        <w:t xml:space="preserve">The instructor or teaching assistant will run it and award points based on the requirements and overall functionality. Points awarded will be based on the criteria in </w:t>
      </w:r>
      <w:r w:rsidR="00F46A0B">
        <w:t xml:space="preserve">the </w:t>
      </w:r>
      <w:r w:rsidRPr="005D5A78">
        <w:rPr>
          <w:i/>
          <w:iCs/>
        </w:rPr>
        <w:t>“Script Grading Rubric.”</w:t>
      </w:r>
    </w:p>
    <w:p w14:paraId="1703E0E7" w14:textId="77777777" w:rsidR="00E2315B" w:rsidRPr="00AA724D" w:rsidRDefault="00E2315B" w:rsidP="00E2315B">
      <w:pPr>
        <w:rPr>
          <w:b/>
          <w:bCs/>
        </w:rPr>
      </w:pPr>
      <w:r w:rsidRPr="00AA724D">
        <w:rPr>
          <w:b/>
          <w:bCs/>
        </w:rPr>
        <w:t>Additional Information:</w:t>
      </w:r>
    </w:p>
    <w:p w14:paraId="364BE1EC" w14:textId="77777777" w:rsidR="000F64DC" w:rsidRDefault="000F64DC" w:rsidP="000F64DC">
      <w:pPr>
        <w:pStyle w:val="ListParagraph"/>
        <w:numPr>
          <w:ilvl w:val="0"/>
          <w:numId w:val="12"/>
        </w:numPr>
        <w:spacing w:line="240" w:lineRule="auto"/>
        <w:ind w:left="450" w:hanging="450"/>
      </w:pPr>
      <w:r>
        <w:t xml:space="preserve">The CSV file contains a header line defining the fields; your script must detect the header line and </w:t>
      </w:r>
      <w:r w:rsidRPr="000F64DC">
        <w:rPr>
          <w:b/>
          <w:bCs/>
        </w:rPr>
        <w:t>not</w:t>
      </w:r>
      <w:r>
        <w:t xml:space="preserve"> process it as if it were a user addition.</w:t>
      </w:r>
    </w:p>
    <w:p w14:paraId="1826DDCC" w14:textId="77777777" w:rsidR="000F64DC" w:rsidRDefault="000F64DC" w:rsidP="000F64DC">
      <w:pPr>
        <w:pStyle w:val="ListParagraph"/>
        <w:numPr>
          <w:ilvl w:val="0"/>
          <w:numId w:val="12"/>
        </w:numPr>
        <w:spacing w:line="240" w:lineRule="auto"/>
        <w:ind w:left="450" w:hanging="450"/>
      </w:pPr>
      <w:r>
        <w:t xml:space="preserve">The users should have a default group as indicated in the File.  Again, </w:t>
      </w:r>
      <w:r w:rsidRPr="001A0B8E">
        <w:rPr>
          <w:b/>
          <w:color w:val="FF0000"/>
          <w:u w:val="single"/>
        </w:rPr>
        <w:t>do not</w:t>
      </w:r>
      <w:r w:rsidRPr="001A0B8E">
        <w:rPr>
          <w:b/>
          <w:color w:val="FF0000"/>
        </w:rPr>
        <w:t xml:space="preserve"> edit</w:t>
      </w:r>
      <w:r>
        <w:rPr>
          <w:b/>
          <w:color w:val="FF0000"/>
        </w:rPr>
        <w:t xml:space="preserve">, or </w:t>
      </w:r>
      <w:r w:rsidRPr="001A0B8E">
        <w:rPr>
          <w:b/>
          <w:color w:val="FF0000"/>
        </w:rPr>
        <w:t>alter the file</w:t>
      </w:r>
      <w:r>
        <w:t>, you must use the data as is.</w:t>
      </w:r>
    </w:p>
    <w:p w14:paraId="2617A464" w14:textId="77777777" w:rsidR="000F64DC" w:rsidRDefault="000F64DC" w:rsidP="000F64DC">
      <w:pPr>
        <w:pStyle w:val="ListParagraph"/>
        <w:numPr>
          <w:ilvl w:val="0"/>
          <w:numId w:val="12"/>
        </w:numPr>
        <w:spacing w:line="240" w:lineRule="auto"/>
        <w:ind w:left="450" w:hanging="450"/>
      </w:pPr>
      <w:r>
        <w:t>You must be able to create unique user names, which should be constructed as first initial followed by the last name (e.g., John Smith would be assigned the user name '</w:t>
      </w:r>
      <w:proofErr w:type="spellStart"/>
      <w:r w:rsidRPr="006B754A">
        <w:rPr>
          <w:i/>
        </w:rPr>
        <w:t>jsmith</w:t>
      </w:r>
      <w:proofErr w:type="spellEnd"/>
      <w:r>
        <w:t>').</w:t>
      </w:r>
    </w:p>
    <w:p w14:paraId="740A5C87" w14:textId="3FB6605B" w:rsidR="000F64DC" w:rsidRDefault="000F64DC" w:rsidP="000F64DC">
      <w:pPr>
        <w:pStyle w:val="ListParagraph"/>
        <w:numPr>
          <w:ilvl w:val="0"/>
          <w:numId w:val="12"/>
        </w:numPr>
        <w:spacing w:line="240" w:lineRule="auto"/>
        <w:ind w:left="450" w:hanging="450"/>
      </w:pPr>
      <w:r>
        <w:t xml:space="preserve">What if the file has three employees named John Smith? Or “Jason Smith?” To handle duplicate names, append a number, to the account name.  For example, </w:t>
      </w:r>
      <w:proofErr w:type="spellStart"/>
      <w:r>
        <w:t>jsmith</w:t>
      </w:r>
      <w:proofErr w:type="spellEnd"/>
      <w:r>
        <w:t>, jsmith1, jsmith2, and so forth.</w:t>
      </w:r>
    </w:p>
    <w:p w14:paraId="4C8C9CD4" w14:textId="6EC7B4A9" w:rsidR="000F64DC" w:rsidRDefault="00F303FC" w:rsidP="000F64DC">
      <w:pPr>
        <w:pStyle w:val="ListParagraph"/>
        <w:numPr>
          <w:ilvl w:val="0"/>
          <w:numId w:val="12"/>
        </w:numPr>
        <w:spacing w:line="240" w:lineRule="auto"/>
        <w:ind w:left="450" w:hanging="450"/>
      </w:pPr>
      <w:r>
        <w:t>The script</w:t>
      </w:r>
      <w:r w:rsidR="000F64DC">
        <w:t xml:space="preserve"> must handle embedded special characters, for example what if the persons last name is "O'Donnell?"</w:t>
      </w:r>
    </w:p>
    <w:p w14:paraId="49695F89" w14:textId="5B57E543" w:rsidR="000F64DC" w:rsidRDefault="00F303FC" w:rsidP="000F64DC">
      <w:pPr>
        <w:pStyle w:val="ListParagraph"/>
        <w:numPr>
          <w:ilvl w:val="0"/>
          <w:numId w:val="12"/>
        </w:numPr>
        <w:spacing w:line="240" w:lineRule="auto"/>
        <w:ind w:left="450" w:hanging="450"/>
      </w:pPr>
      <w:r>
        <w:t>The script</w:t>
      </w:r>
      <w:r w:rsidR="000F64DC">
        <w:t xml:space="preserve"> must handle missing or incorrect information in the fields (what happens if you are given a file with a field that is not populated or has incorrect data?  The script must handle this possibility. You </w:t>
      </w:r>
      <w:r w:rsidR="000F64DC" w:rsidRPr="0066601B">
        <w:rPr>
          <w:b/>
        </w:rPr>
        <w:t>DO NOT</w:t>
      </w:r>
      <w:r w:rsidR="000F64DC">
        <w:t xml:space="preserve"> need to correct it; you just need to deal with it so that it doesn’t cause the script to crash and report it to the user.  For example, “</w:t>
      </w:r>
      <w:r w:rsidR="000F64DC" w:rsidRPr="0066601B">
        <w:rPr>
          <w:i/>
        </w:rPr>
        <w:t>User account was</w:t>
      </w:r>
      <w:r w:rsidR="000F64DC">
        <w:rPr>
          <w:i/>
        </w:rPr>
        <w:t xml:space="preserve"> not added due to missing information.</w:t>
      </w:r>
      <w:r w:rsidR="000F64DC">
        <w:t>”</w:t>
      </w:r>
    </w:p>
    <w:p w14:paraId="6A82E189" w14:textId="5E9C933E" w:rsidR="000F64DC" w:rsidRDefault="000F64DC" w:rsidP="000F64DC">
      <w:pPr>
        <w:pStyle w:val="ListParagraph"/>
        <w:numPr>
          <w:ilvl w:val="0"/>
          <w:numId w:val="12"/>
        </w:numPr>
        <w:spacing w:line="240" w:lineRule="auto"/>
        <w:ind w:left="450" w:hanging="450"/>
      </w:pPr>
      <w:r>
        <w:t>The user's home directory should be located in /home/</w:t>
      </w:r>
      <w:r w:rsidRPr="006B754A">
        <w:rPr>
          <w:i/>
        </w:rPr>
        <w:t>department</w:t>
      </w:r>
      <w:r>
        <w:t>, where department is the user's department, e.g., for Natasha Richardson in the CEO department, the correct home directory would be /home/</w:t>
      </w:r>
      <w:proofErr w:type="spellStart"/>
      <w:r w:rsidRPr="00F303FC">
        <w:rPr>
          <w:b/>
          <w:bCs/>
        </w:rPr>
        <w:t>ceo</w:t>
      </w:r>
      <w:proofErr w:type="spellEnd"/>
      <w:r>
        <w:t>/</w:t>
      </w:r>
      <w:proofErr w:type="spellStart"/>
      <w:r>
        <w:t>nrichardson</w:t>
      </w:r>
      <w:proofErr w:type="spellEnd"/>
      <w:r>
        <w:t xml:space="preserve"> </w:t>
      </w:r>
      <w:r w:rsidR="00F303FC">
        <w:t>in</w:t>
      </w:r>
      <w:r>
        <w:t xml:space="preserve"> lowercase.</w:t>
      </w:r>
    </w:p>
    <w:p w14:paraId="3A132BA6" w14:textId="748E6DE2" w:rsidR="000F64DC" w:rsidRDefault="000F64DC" w:rsidP="000F64DC">
      <w:pPr>
        <w:pStyle w:val="ListParagraph"/>
        <w:numPr>
          <w:ilvl w:val="0"/>
          <w:numId w:val="12"/>
        </w:numPr>
        <w:spacing w:line="240" w:lineRule="auto"/>
        <w:ind w:left="450" w:hanging="450"/>
      </w:pPr>
      <w:r>
        <w:t>Any member assigned to the “office” group must use “</w:t>
      </w:r>
      <w:proofErr w:type="spellStart"/>
      <w:r>
        <w:t>csh</w:t>
      </w:r>
      <w:proofErr w:type="spellEnd"/>
      <w:r>
        <w:t xml:space="preserve">” </w:t>
      </w:r>
      <w:r w:rsidR="00F303FC">
        <w:t xml:space="preserve">(C shell) </w:t>
      </w:r>
      <w:r>
        <w:t xml:space="preserve">as their default shell, everyone else is assigned </w:t>
      </w:r>
      <w:r w:rsidR="00F303FC">
        <w:t xml:space="preserve">the Borne </w:t>
      </w:r>
      <w:r w:rsidR="00F46A0B">
        <w:t>Again Shell</w:t>
      </w:r>
      <w:r w:rsidR="00F303FC">
        <w:t xml:space="preserve">, or Bash </w:t>
      </w:r>
      <w:r>
        <w:t>as the default.</w:t>
      </w:r>
    </w:p>
    <w:p w14:paraId="0C7E41D8" w14:textId="0BD6975C" w:rsidR="000F64DC" w:rsidRDefault="00F303FC" w:rsidP="000F64DC">
      <w:pPr>
        <w:pStyle w:val="ListParagraph"/>
        <w:numPr>
          <w:ilvl w:val="0"/>
          <w:numId w:val="12"/>
        </w:numPr>
        <w:spacing w:line="240" w:lineRule="auto"/>
        <w:ind w:left="450" w:hanging="450"/>
      </w:pPr>
      <w:r>
        <w:t xml:space="preserve">The script </w:t>
      </w:r>
      <w:r w:rsidR="000F64DC">
        <w:t xml:space="preserve">must detect incorrect data (e.g., what if the user's full name in the CSV file is '555-1212'? i.e., what if the person doing data entry made mistakes?). </w:t>
      </w:r>
      <w:r w:rsidR="00F46A0B">
        <w:t xml:space="preserve">Again, it is not up to you </w:t>
      </w:r>
      <w:r w:rsidR="000F64DC">
        <w:t xml:space="preserve">to correct it, but the script </w:t>
      </w:r>
      <w:r>
        <w:t>should</w:t>
      </w:r>
      <w:r w:rsidR="000F64DC">
        <w:t xml:space="preserve"> indicate that the record is invalid.</w:t>
      </w:r>
    </w:p>
    <w:p w14:paraId="2F2146EF" w14:textId="0B88191C" w:rsidR="00F303FC" w:rsidRDefault="00F303FC" w:rsidP="000F64DC">
      <w:pPr>
        <w:pStyle w:val="ListParagraph"/>
        <w:numPr>
          <w:ilvl w:val="0"/>
          <w:numId w:val="12"/>
        </w:numPr>
        <w:spacing w:line="240" w:lineRule="auto"/>
        <w:ind w:left="450" w:hanging="450"/>
      </w:pPr>
      <w:r>
        <w:lastRenderedPageBreak/>
        <w:t>Set the default password to “</w:t>
      </w:r>
      <w:r w:rsidRPr="00F303FC">
        <w:rPr>
          <w:b/>
          <w:bCs/>
          <w:i/>
          <w:iCs/>
        </w:rPr>
        <w:t>password</w:t>
      </w:r>
      <w:r>
        <w:t>” for each new user.</w:t>
      </w:r>
    </w:p>
    <w:p w14:paraId="62B0BA55" w14:textId="61576371" w:rsidR="000F64DC" w:rsidRDefault="00F303FC" w:rsidP="000F64DC">
      <w:pPr>
        <w:pStyle w:val="ListParagraph"/>
        <w:numPr>
          <w:ilvl w:val="0"/>
          <w:numId w:val="12"/>
        </w:numPr>
        <w:spacing w:line="240" w:lineRule="auto"/>
        <w:ind w:left="450" w:hanging="450"/>
      </w:pPr>
      <w:r>
        <w:t>E</w:t>
      </w:r>
      <w:r w:rsidR="000F64DC">
        <w:t xml:space="preserve">xpire the password so </w:t>
      </w:r>
      <w:r>
        <w:t>the first time the user logs in they must change it.  For testing purposes use “</w:t>
      </w:r>
      <w:r w:rsidRPr="00F303FC">
        <w:rPr>
          <w:b/>
          <w:bCs/>
          <w:i/>
          <w:iCs/>
        </w:rPr>
        <w:t>1$4pizz@</w:t>
      </w:r>
      <w:r>
        <w:t xml:space="preserve">” </w:t>
      </w:r>
      <w:r w:rsidR="00F46A0B">
        <w:t xml:space="preserve">(quote are not part of the password) </w:t>
      </w:r>
      <w:r>
        <w:t>as the password to change to.</w:t>
      </w:r>
    </w:p>
    <w:p w14:paraId="30E937EE" w14:textId="13F454CE" w:rsidR="000F64DC" w:rsidRDefault="000F64DC" w:rsidP="000F64DC">
      <w:pPr>
        <w:pStyle w:val="ListParagraph"/>
        <w:numPr>
          <w:ilvl w:val="0"/>
          <w:numId w:val="12"/>
        </w:numPr>
        <w:spacing w:line="240" w:lineRule="auto"/>
        <w:ind w:left="450" w:hanging="450"/>
      </w:pPr>
      <w:r>
        <w:t>Each record in the CSV file indicates the default group for the corresponding user.  Your script should be able to handle the need for a new group, in other words, create the group if it does not exist.</w:t>
      </w:r>
    </w:p>
    <w:p w14:paraId="1F661FD4" w14:textId="4C01F21B" w:rsidR="00F303FC" w:rsidRDefault="00F303FC" w:rsidP="00F303FC">
      <w:pPr>
        <w:spacing w:line="240" w:lineRule="auto"/>
      </w:pPr>
      <w:r>
        <w:t xml:space="preserve">In addition to the </w:t>
      </w:r>
      <w:r w:rsidRPr="007B5A82">
        <w:rPr>
          <w:i/>
          <w:iCs/>
        </w:rPr>
        <w:t>linux_users.csv</w:t>
      </w:r>
      <w:r>
        <w:t xml:space="preserve"> </w:t>
      </w:r>
      <w:r w:rsidR="007B5A82">
        <w:t>file you will also find a Python script titled “</w:t>
      </w:r>
      <w:r w:rsidR="007B5A82" w:rsidRPr="007B5A82">
        <w:rPr>
          <w:i/>
          <w:iCs/>
        </w:rPr>
        <w:t>remove_users.py</w:t>
      </w:r>
      <w:r w:rsidR="007B5A82">
        <w:t>.” You may use this script to remove the users and to start with default users on the CentOS 8 virtual machine.</w:t>
      </w:r>
    </w:p>
    <w:p w14:paraId="124CA3E1" w14:textId="77777777" w:rsidR="00E2315B" w:rsidRDefault="00E2315B" w:rsidP="00E2315B">
      <w:pPr>
        <w:rPr>
          <w:b/>
          <w:bCs/>
        </w:rPr>
      </w:pPr>
      <w:r>
        <w:rPr>
          <w:b/>
          <w:bCs/>
        </w:rPr>
        <w:t>Script Demo</w:t>
      </w:r>
      <w:r w:rsidRPr="00AA724D">
        <w:rPr>
          <w:b/>
          <w:bCs/>
        </w:rPr>
        <w:t>:</w:t>
      </w:r>
    </w:p>
    <w:p w14:paraId="2137B53F" w14:textId="77777777" w:rsidR="00E2315B" w:rsidRPr="008A085E" w:rsidRDefault="00E2315B" w:rsidP="00E2315B">
      <w:r w:rsidRPr="008A085E">
        <w:t>To see a demo of the script, download the zip file (</w:t>
      </w:r>
      <w:proofErr w:type="spellStart"/>
      <w:r w:rsidRPr="008A085E">
        <w:t>script_demo_files</w:t>
      </w:r>
      <w:proofErr w:type="spellEnd"/>
      <w:r w:rsidRPr="008A085E">
        <w:t>) from myCourses</w:t>
      </w:r>
      <w:r>
        <w:t xml:space="preserve"> to the CentOS 8 virtual machine. Extract the files to the /</w:t>
      </w:r>
      <w:proofErr w:type="spellStart"/>
      <w:r>
        <w:t>tmp</w:t>
      </w:r>
      <w:proofErr w:type="spellEnd"/>
      <w:r>
        <w:t xml:space="preserve"> directory</w:t>
      </w:r>
      <w:r w:rsidRPr="008A085E">
        <w:t>. Run the following command</w:t>
      </w:r>
      <w:r>
        <w:t xml:space="preserve"> in /</w:t>
      </w:r>
      <w:proofErr w:type="spellStart"/>
      <w:r>
        <w:t>tmp</w:t>
      </w:r>
      <w:proofErr w:type="spellEnd"/>
      <w:r w:rsidRPr="008A085E">
        <w:t xml:space="preserve"> to see the script in action.</w:t>
      </w:r>
    </w:p>
    <w:p w14:paraId="340010A8" w14:textId="79A35042" w:rsidR="00D41216" w:rsidRPr="00D41216" w:rsidRDefault="00D41216" w:rsidP="00D41216">
      <w:pPr>
        <w:rPr>
          <w:rFonts w:ascii="Courier New" w:hAnsi="Courier New" w:cs="Courier New"/>
          <w:sz w:val="24"/>
          <w:szCs w:val="24"/>
        </w:rPr>
      </w:pPr>
      <w:proofErr w:type="spellStart"/>
      <w:r w:rsidRPr="00D41216">
        <w:rPr>
          <w:rFonts w:ascii="Courier New" w:hAnsi="Courier New" w:cs="Courier New"/>
          <w:sz w:val="24"/>
          <w:szCs w:val="24"/>
        </w:rPr>
        <w:t>scriptreplay</w:t>
      </w:r>
      <w:proofErr w:type="spellEnd"/>
      <w:r w:rsidRPr="00D41216">
        <w:rPr>
          <w:rFonts w:ascii="Courier New" w:hAnsi="Courier New" w:cs="Courier New"/>
          <w:sz w:val="24"/>
          <w:szCs w:val="24"/>
        </w:rPr>
        <w:t xml:space="preserve"> --timing=time.log </w:t>
      </w:r>
      <w:proofErr w:type="spellStart"/>
      <w:r w:rsidRPr="00D41216">
        <w:rPr>
          <w:rFonts w:ascii="Courier New" w:hAnsi="Courier New" w:cs="Courier New"/>
          <w:sz w:val="24"/>
          <w:szCs w:val="24"/>
        </w:rPr>
        <w:t>add_user.scr</w:t>
      </w:r>
      <w:proofErr w:type="spellEnd"/>
    </w:p>
    <w:p w14:paraId="39D92408" w14:textId="77777777" w:rsidR="00BB189F" w:rsidRDefault="00BB189F" w:rsidP="004162B1"/>
    <w:p w14:paraId="73C6D4EA" w14:textId="77777777" w:rsidR="00D53B52" w:rsidRDefault="00D53B52" w:rsidP="00D53B52">
      <w:pPr>
        <w:spacing w:after="0" w:line="240" w:lineRule="auto"/>
      </w:pPr>
      <w:r w:rsidRPr="00D53B52">
        <w:rPr>
          <w:b/>
        </w:rPr>
        <w:t>Figure 1</w:t>
      </w:r>
      <w:r>
        <w:t xml:space="preserve"> – Sample Script Output</w:t>
      </w:r>
    </w:p>
    <w:p w14:paraId="2DE31BE1" w14:textId="342CF436" w:rsidR="00D53B52" w:rsidRDefault="00B85BCE" w:rsidP="00D53B52">
      <w:pPr>
        <w:spacing w:line="240" w:lineRule="auto"/>
      </w:pPr>
      <w:r>
        <w:rPr>
          <w:noProof/>
        </w:rPr>
        <w:drawing>
          <wp:inline distT="0" distB="0" distL="0" distR="0" wp14:anchorId="3BA1965B" wp14:editId="36DFDFFA">
            <wp:extent cx="6645472" cy="39909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46895" cy="3991830"/>
                    </a:xfrm>
                    <a:prstGeom prst="rect">
                      <a:avLst/>
                    </a:prstGeom>
                  </pic:spPr>
                </pic:pic>
              </a:graphicData>
            </a:graphic>
          </wp:inline>
        </w:drawing>
      </w:r>
    </w:p>
    <w:p w14:paraId="3B8DE28B" w14:textId="77777777" w:rsidR="00455C60" w:rsidRDefault="00455C60" w:rsidP="00D53B52">
      <w:pPr>
        <w:spacing w:line="240" w:lineRule="auto"/>
      </w:pPr>
    </w:p>
    <w:p w14:paraId="4D38B7DA" w14:textId="77777777" w:rsidR="00455C60" w:rsidRDefault="00455C60" w:rsidP="00D53B52">
      <w:pPr>
        <w:spacing w:line="240" w:lineRule="auto"/>
      </w:pPr>
    </w:p>
    <w:p w14:paraId="4A2BE6DC" w14:textId="77777777" w:rsidR="00F46A0B" w:rsidRDefault="00F46A0B" w:rsidP="00E2315B">
      <w:pPr>
        <w:rPr>
          <w:b/>
          <w:bCs/>
        </w:rPr>
      </w:pPr>
    </w:p>
    <w:p w14:paraId="07E6A455" w14:textId="77777777" w:rsidR="00F46A0B" w:rsidRDefault="00F46A0B" w:rsidP="00E2315B">
      <w:pPr>
        <w:rPr>
          <w:b/>
          <w:bCs/>
        </w:rPr>
      </w:pPr>
    </w:p>
    <w:p w14:paraId="53FC9DF5" w14:textId="11446515" w:rsidR="00E2315B" w:rsidRPr="00F46A0B" w:rsidRDefault="00E2315B" w:rsidP="00F46A0B">
      <w:pPr>
        <w:jc w:val="center"/>
        <w:rPr>
          <w:b/>
          <w:bCs/>
          <w:sz w:val="24"/>
          <w:szCs w:val="24"/>
        </w:rPr>
      </w:pPr>
      <w:r w:rsidRPr="00F46A0B">
        <w:rPr>
          <w:b/>
          <w:bCs/>
          <w:sz w:val="24"/>
          <w:szCs w:val="24"/>
        </w:rPr>
        <w:lastRenderedPageBreak/>
        <w:t>Script Grading Rubric</w:t>
      </w:r>
    </w:p>
    <w:tbl>
      <w:tblPr>
        <w:tblStyle w:val="GridTable1Light-Accent6"/>
        <w:tblW w:w="10345" w:type="dxa"/>
        <w:tblLook w:val="04A0" w:firstRow="1" w:lastRow="0" w:firstColumn="1" w:lastColumn="0" w:noHBand="0" w:noVBand="1"/>
      </w:tblPr>
      <w:tblGrid>
        <w:gridCol w:w="7195"/>
        <w:gridCol w:w="1350"/>
        <w:gridCol w:w="1800"/>
      </w:tblGrid>
      <w:tr w:rsidR="00E2315B" w:rsidRPr="007F288F" w14:paraId="11643738" w14:textId="77777777" w:rsidTr="00F46A0B">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1D4497BF" w14:textId="77777777" w:rsidR="00E2315B" w:rsidRPr="007F288F" w:rsidRDefault="00E2315B" w:rsidP="00644C3E">
            <w:pPr>
              <w:rPr>
                <w:rFonts w:cstheme="minorHAnsi"/>
                <w:sz w:val="24"/>
                <w:szCs w:val="24"/>
              </w:rPr>
            </w:pPr>
            <w:r>
              <w:rPr>
                <w:rFonts w:cstheme="minorHAnsi"/>
                <w:sz w:val="24"/>
                <w:szCs w:val="24"/>
              </w:rPr>
              <w:t>Requirements</w:t>
            </w:r>
          </w:p>
        </w:tc>
        <w:tc>
          <w:tcPr>
            <w:tcW w:w="1350" w:type="dxa"/>
            <w:vAlign w:val="center"/>
          </w:tcPr>
          <w:p w14:paraId="6B7E48C2" w14:textId="77777777" w:rsidR="00E2315B" w:rsidRPr="007F288F" w:rsidRDefault="00E2315B" w:rsidP="00644C3E">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F288F">
              <w:rPr>
                <w:rFonts w:cstheme="minorHAnsi"/>
                <w:sz w:val="24"/>
                <w:szCs w:val="24"/>
              </w:rPr>
              <w:t>Points</w:t>
            </w:r>
          </w:p>
        </w:tc>
        <w:tc>
          <w:tcPr>
            <w:tcW w:w="1800" w:type="dxa"/>
            <w:vAlign w:val="center"/>
          </w:tcPr>
          <w:p w14:paraId="66BA3A87" w14:textId="77777777" w:rsidR="00E2315B" w:rsidRPr="007F288F" w:rsidRDefault="00E2315B" w:rsidP="00644C3E">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F288F">
              <w:rPr>
                <w:rFonts w:cstheme="minorHAnsi"/>
                <w:sz w:val="24"/>
                <w:szCs w:val="24"/>
              </w:rPr>
              <w:t>Points Earned</w:t>
            </w:r>
          </w:p>
        </w:tc>
      </w:tr>
      <w:tr w:rsidR="00E2315B" w:rsidRPr="0062687E" w14:paraId="40F461A6"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4CA72194" w14:textId="77777777" w:rsidR="00E2315B" w:rsidRPr="0062687E" w:rsidRDefault="00E2315B" w:rsidP="00644C3E">
            <w:pPr>
              <w:rPr>
                <w:rFonts w:cstheme="minorHAnsi"/>
                <w:b w:val="0"/>
                <w:bCs w:val="0"/>
                <w:sz w:val="24"/>
                <w:szCs w:val="24"/>
              </w:rPr>
            </w:pPr>
            <w:r w:rsidRPr="0062687E">
              <w:rPr>
                <w:rFonts w:cstheme="minorHAnsi"/>
                <w:b w:val="0"/>
                <w:bCs w:val="0"/>
                <w:sz w:val="24"/>
                <w:szCs w:val="24"/>
              </w:rPr>
              <w:t xml:space="preserve">Script contains </w:t>
            </w:r>
            <w:r>
              <w:rPr>
                <w:rFonts w:cstheme="minorHAnsi"/>
                <w:b w:val="0"/>
                <w:bCs w:val="0"/>
                <w:sz w:val="24"/>
                <w:szCs w:val="24"/>
              </w:rPr>
              <w:t xml:space="preserve">the </w:t>
            </w:r>
            <w:r w:rsidRPr="0062687E">
              <w:rPr>
                <w:rFonts w:cstheme="minorHAnsi"/>
                <w:b w:val="0"/>
                <w:bCs w:val="0"/>
                <w:sz w:val="24"/>
                <w:szCs w:val="24"/>
              </w:rPr>
              <w:t>shebang!</w:t>
            </w:r>
          </w:p>
        </w:tc>
        <w:tc>
          <w:tcPr>
            <w:tcW w:w="1350" w:type="dxa"/>
            <w:vAlign w:val="center"/>
          </w:tcPr>
          <w:p w14:paraId="42C01A7C"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800" w:type="dxa"/>
            <w:vAlign w:val="center"/>
          </w:tcPr>
          <w:p w14:paraId="5EC4DA37"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0086785C"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7A52E5D5" w14:textId="77777777" w:rsidR="00E2315B" w:rsidRPr="0062687E" w:rsidRDefault="00E2315B" w:rsidP="00644C3E">
            <w:pPr>
              <w:rPr>
                <w:rFonts w:cstheme="minorHAnsi"/>
                <w:b w:val="0"/>
                <w:bCs w:val="0"/>
                <w:sz w:val="24"/>
                <w:szCs w:val="24"/>
              </w:rPr>
            </w:pPr>
            <w:r w:rsidRPr="0062687E">
              <w:rPr>
                <w:rFonts w:cstheme="minorHAnsi"/>
                <w:b w:val="0"/>
                <w:bCs w:val="0"/>
                <w:sz w:val="24"/>
                <w:szCs w:val="24"/>
              </w:rPr>
              <w:t xml:space="preserve">Script has </w:t>
            </w:r>
            <w:r>
              <w:rPr>
                <w:rFonts w:cstheme="minorHAnsi"/>
                <w:b w:val="0"/>
                <w:bCs w:val="0"/>
                <w:sz w:val="24"/>
                <w:szCs w:val="24"/>
              </w:rPr>
              <w:t>executable permissions set.</w:t>
            </w:r>
          </w:p>
        </w:tc>
        <w:tc>
          <w:tcPr>
            <w:tcW w:w="1350" w:type="dxa"/>
            <w:vAlign w:val="center"/>
          </w:tcPr>
          <w:p w14:paraId="594815FC"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800" w:type="dxa"/>
            <w:vAlign w:val="center"/>
          </w:tcPr>
          <w:p w14:paraId="3D805D42"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0B7BE454"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41C40A8F" w14:textId="77777777" w:rsidR="00E2315B" w:rsidRPr="0062687E" w:rsidRDefault="00E2315B" w:rsidP="00644C3E">
            <w:pPr>
              <w:rPr>
                <w:rFonts w:cstheme="minorHAnsi"/>
                <w:b w:val="0"/>
                <w:bCs w:val="0"/>
                <w:sz w:val="24"/>
                <w:szCs w:val="24"/>
              </w:rPr>
            </w:pPr>
            <w:r w:rsidRPr="0062687E">
              <w:rPr>
                <w:rFonts w:cstheme="minorHAnsi"/>
                <w:b w:val="0"/>
                <w:bCs w:val="0"/>
                <w:sz w:val="24"/>
                <w:szCs w:val="24"/>
              </w:rPr>
              <w:t>Script is commented with student’s name, date.</w:t>
            </w:r>
          </w:p>
        </w:tc>
        <w:tc>
          <w:tcPr>
            <w:tcW w:w="1350" w:type="dxa"/>
            <w:vAlign w:val="center"/>
          </w:tcPr>
          <w:p w14:paraId="18D5DF14"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800" w:type="dxa"/>
            <w:vAlign w:val="center"/>
          </w:tcPr>
          <w:p w14:paraId="5FDBBA03"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5923A392"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2AF318D3" w14:textId="1C1AC9F6" w:rsidR="00E2315B" w:rsidRPr="0062687E" w:rsidRDefault="00E2315B" w:rsidP="00644C3E">
            <w:pPr>
              <w:rPr>
                <w:rFonts w:cstheme="minorHAnsi"/>
                <w:sz w:val="24"/>
                <w:szCs w:val="24"/>
              </w:rPr>
            </w:pPr>
            <w:r w:rsidRPr="005F54BB">
              <w:rPr>
                <w:rFonts w:cstheme="minorHAnsi"/>
                <w:b w:val="0"/>
                <w:bCs w:val="0"/>
                <w:sz w:val="24"/>
                <w:szCs w:val="24"/>
              </w:rPr>
              <w:t>Script is titled “</w:t>
            </w:r>
            <w:r w:rsidRPr="00E2315B">
              <w:rPr>
                <w:rFonts w:cstheme="minorHAnsi"/>
                <w:b w:val="0"/>
                <w:bCs w:val="0"/>
                <w:i/>
                <w:iCs/>
                <w:sz w:val="24"/>
                <w:szCs w:val="24"/>
              </w:rPr>
              <w:t>add_user.py</w:t>
            </w:r>
            <w:r>
              <w:rPr>
                <w:rFonts w:cstheme="minorHAnsi"/>
                <w:b w:val="0"/>
                <w:bCs w:val="0"/>
                <w:sz w:val="24"/>
                <w:szCs w:val="24"/>
              </w:rPr>
              <w:t>”</w:t>
            </w:r>
          </w:p>
        </w:tc>
        <w:tc>
          <w:tcPr>
            <w:tcW w:w="1350" w:type="dxa"/>
            <w:vAlign w:val="center"/>
          </w:tcPr>
          <w:p w14:paraId="4B0C13DE"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800" w:type="dxa"/>
            <w:vAlign w:val="center"/>
          </w:tcPr>
          <w:p w14:paraId="296314D9"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57E9698C"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4746F09B" w14:textId="77777777" w:rsidR="00E2315B" w:rsidRPr="0062687E" w:rsidRDefault="00E2315B" w:rsidP="00644C3E">
            <w:pPr>
              <w:rPr>
                <w:rFonts w:cstheme="minorHAnsi"/>
                <w:b w:val="0"/>
                <w:bCs w:val="0"/>
                <w:sz w:val="24"/>
                <w:szCs w:val="24"/>
              </w:rPr>
            </w:pPr>
            <w:r w:rsidRPr="0062687E">
              <w:rPr>
                <w:rFonts w:cstheme="minorHAnsi"/>
                <w:b w:val="0"/>
                <w:bCs w:val="0"/>
                <w:sz w:val="24"/>
                <w:szCs w:val="24"/>
              </w:rPr>
              <w:t>Script clears the terminal when it runs.</w:t>
            </w:r>
          </w:p>
        </w:tc>
        <w:tc>
          <w:tcPr>
            <w:tcW w:w="1350" w:type="dxa"/>
            <w:vAlign w:val="center"/>
          </w:tcPr>
          <w:p w14:paraId="0789389D"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800" w:type="dxa"/>
            <w:vAlign w:val="center"/>
          </w:tcPr>
          <w:p w14:paraId="364D8B65"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14DBF82C"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3083011E" w14:textId="18E97A8C" w:rsidR="00E2315B" w:rsidRPr="0062687E" w:rsidRDefault="00A96DC1" w:rsidP="00644C3E">
            <w:pPr>
              <w:rPr>
                <w:rFonts w:cstheme="minorHAnsi"/>
                <w:b w:val="0"/>
                <w:bCs w:val="0"/>
                <w:sz w:val="24"/>
                <w:szCs w:val="24"/>
              </w:rPr>
            </w:pPr>
            <w:r>
              <w:rPr>
                <w:rFonts w:cstheme="minorHAnsi"/>
                <w:b w:val="0"/>
                <w:bCs w:val="0"/>
                <w:sz w:val="24"/>
                <w:szCs w:val="24"/>
              </w:rPr>
              <w:t>The script checks to see if the group in the file exists and if not creates it.</w:t>
            </w:r>
          </w:p>
        </w:tc>
        <w:tc>
          <w:tcPr>
            <w:tcW w:w="1350" w:type="dxa"/>
            <w:vAlign w:val="center"/>
          </w:tcPr>
          <w:p w14:paraId="2CCEACE6" w14:textId="5A5D5C8B" w:rsidR="00E2315B" w:rsidRPr="0062687E" w:rsidRDefault="00C14B01"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800" w:type="dxa"/>
            <w:vAlign w:val="center"/>
          </w:tcPr>
          <w:p w14:paraId="0FCBB499"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4B4CC57A"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55CC785D" w14:textId="5B7848B6" w:rsidR="00E2315B" w:rsidRPr="00F90185" w:rsidRDefault="00A96DC1" w:rsidP="00644C3E">
            <w:pPr>
              <w:rPr>
                <w:rFonts w:cstheme="minorHAnsi"/>
                <w:b w:val="0"/>
                <w:bCs w:val="0"/>
                <w:sz w:val="24"/>
                <w:szCs w:val="24"/>
              </w:rPr>
            </w:pPr>
            <w:r>
              <w:rPr>
                <w:rFonts w:cstheme="minorHAnsi"/>
                <w:b w:val="0"/>
                <w:bCs w:val="0"/>
                <w:sz w:val="24"/>
                <w:szCs w:val="24"/>
              </w:rPr>
              <w:t>The script can read in and process the csv file as is.</w:t>
            </w:r>
          </w:p>
        </w:tc>
        <w:tc>
          <w:tcPr>
            <w:tcW w:w="1350" w:type="dxa"/>
            <w:vAlign w:val="center"/>
          </w:tcPr>
          <w:p w14:paraId="20327376" w14:textId="7ACD8220" w:rsidR="00E2315B" w:rsidRDefault="00C14B01"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800" w:type="dxa"/>
            <w:vAlign w:val="center"/>
          </w:tcPr>
          <w:p w14:paraId="4A842A04"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657B35A1"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5B40B3FB" w14:textId="3DEA36EC" w:rsidR="00E2315B" w:rsidRPr="0062687E" w:rsidRDefault="00A96DC1" w:rsidP="00644C3E">
            <w:pPr>
              <w:rPr>
                <w:rFonts w:cstheme="minorHAnsi"/>
                <w:b w:val="0"/>
                <w:bCs w:val="0"/>
                <w:sz w:val="24"/>
                <w:szCs w:val="24"/>
              </w:rPr>
            </w:pPr>
            <w:r>
              <w:rPr>
                <w:rFonts w:cstheme="minorHAnsi"/>
                <w:b w:val="0"/>
                <w:bCs w:val="0"/>
                <w:sz w:val="24"/>
                <w:szCs w:val="24"/>
              </w:rPr>
              <w:t>The script ignores the header line in the csv file.</w:t>
            </w:r>
          </w:p>
        </w:tc>
        <w:tc>
          <w:tcPr>
            <w:tcW w:w="1350" w:type="dxa"/>
            <w:vAlign w:val="center"/>
          </w:tcPr>
          <w:p w14:paraId="5C459C24"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800" w:type="dxa"/>
            <w:vAlign w:val="center"/>
          </w:tcPr>
          <w:p w14:paraId="758409DC"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30014521"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42C5534E" w14:textId="72269D88" w:rsidR="00E2315B" w:rsidRPr="0062687E" w:rsidRDefault="00A96DC1" w:rsidP="00644C3E">
            <w:pPr>
              <w:rPr>
                <w:rFonts w:cstheme="minorHAnsi"/>
                <w:b w:val="0"/>
                <w:bCs w:val="0"/>
                <w:sz w:val="24"/>
                <w:szCs w:val="24"/>
              </w:rPr>
            </w:pPr>
            <w:r>
              <w:rPr>
                <w:rFonts w:cstheme="minorHAnsi"/>
                <w:b w:val="0"/>
                <w:bCs w:val="0"/>
                <w:sz w:val="24"/>
                <w:szCs w:val="24"/>
              </w:rPr>
              <w:t>The script properly formats the user ID.</w:t>
            </w:r>
          </w:p>
        </w:tc>
        <w:tc>
          <w:tcPr>
            <w:tcW w:w="1350" w:type="dxa"/>
            <w:vAlign w:val="center"/>
          </w:tcPr>
          <w:p w14:paraId="2719ADCE"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800" w:type="dxa"/>
            <w:vAlign w:val="center"/>
          </w:tcPr>
          <w:p w14:paraId="1F2D82D7"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23051EB1"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3BC5C05B" w14:textId="4BDEAC34" w:rsidR="00E2315B" w:rsidRPr="0062687E" w:rsidRDefault="00A96DC1" w:rsidP="00644C3E">
            <w:pPr>
              <w:rPr>
                <w:rFonts w:cstheme="minorHAnsi"/>
                <w:b w:val="0"/>
                <w:bCs w:val="0"/>
                <w:sz w:val="24"/>
                <w:szCs w:val="24"/>
              </w:rPr>
            </w:pPr>
            <w:r w:rsidRPr="00A96DC1">
              <w:rPr>
                <w:rFonts w:cstheme="minorHAnsi"/>
                <w:b w:val="0"/>
                <w:bCs w:val="0"/>
                <w:sz w:val="24"/>
                <w:szCs w:val="24"/>
              </w:rPr>
              <w:t>The script</w:t>
            </w:r>
            <w:r>
              <w:rPr>
                <w:rFonts w:cstheme="minorHAnsi"/>
                <w:b w:val="0"/>
                <w:bCs w:val="0"/>
                <w:sz w:val="24"/>
                <w:szCs w:val="24"/>
              </w:rPr>
              <w:t xml:space="preserve"> can </w:t>
            </w:r>
            <w:r w:rsidRPr="00A96DC1">
              <w:rPr>
                <w:rFonts w:cstheme="minorHAnsi"/>
                <w:b w:val="0"/>
                <w:bCs w:val="0"/>
                <w:sz w:val="24"/>
                <w:szCs w:val="24"/>
              </w:rPr>
              <w:t>handle duplicate user IDs.</w:t>
            </w:r>
          </w:p>
        </w:tc>
        <w:tc>
          <w:tcPr>
            <w:tcW w:w="1350" w:type="dxa"/>
            <w:vAlign w:val="center"/>
          </w:tcPr>
          <w:p w14:paraId="2C7133D5"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2687E">
              <w:rPr>
                <w:rFonts w:cstheme="minorHAnsi"/>
                <w:sz w:val="24"/>
                <w:szCs w:val="24"/>
              </w:rPr>
              <w:t>5</w:t>
            </w:r>
          </w:p>
        </w:tc>
        <w:tc>
          <w:tcPr>
            <w:tcW w:w="1800" w:type="dxa"/>
            <w:vAlign w:val="center"/>
          </w:tcPr>
          <w:p w14:paraId="0DDE44E1"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430C0818"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1677338F" w14:textId="28225E08" w:rsidR="00E2315B" w:rsidRPr="0062687E" w:rsidRDefault="00A96DC1" w:rsidP="00644C3E">
            <w:pPr>
              <w:rPr>
                <w:rFonts w:cstheme="minorHAnsi"/>
                <w:b w:val="0"/>
                <w:bCs w:val="0"/>
                <w:sz w:val="24"/>
                <w:szCs w:val="24"/>
              </w:rPr>
            </w:pPr>
            <w:r w:rsidRPr="00A96DC1">
              <w:rPr>
                <w:rFonts w:cstheme="minorHAnsi"/>
                <w:b w:val="0"/>
                <w:bCs w:val="0"/>
                <w:sz w:val="24"/>
                <w:szCs w:val="24"/>
              </w:rPr>
              <w:t xml:space="preserve">The script appends a number to a duplicate user ID and increments the number for </w:t>
            </w:r>
            <w:r>
              <w:rPr>
                <w:rFonts w:cstheme="minorHAnsi"/>
                <w:b w:val="0"/>
                <w:bCs w:val="0"/>
                <w:sz w:val="24"/>
                <w:szCs w:val="24"/>
              </w:rPr>
              <w:t xml:space="preserve">multiple </w:t>
            </w:r>
            <w:r w:rsidRPr="00A96DC1">
              <w:rPr>
                <w:rFonts w:cstheme="minorHAnsi"/>
                <w:b w:val="0"/>
                <w:bCs w:val="0"/>
                <w:sz w:val="24"/>
                <w:szCs w:val="24"/>
              </w:rPr>
              <w:t>occurrences</w:t>
            </w:r>
            <w:r w:rsidR="00043E9B">
              <w:rPr>
                <w:rFonts w:cstheme="minorHAnsi"/>
                <w:b w:val="0"/>
                <w:bCs w:val="0"/>
                <w:sz w:val="24"/>
                <w:szCs w:val="24"/>
              </w:rPr>
              <w:t xml:space="preserve"> beginning with number 1.</w:t>
            </w:r>
          </w:p>
        </w:tc>
        <w:tc>
          <w:tcPr>
            <w:tcW w:w="1350" w:type="dxa"/>
            <w:vAlign w:val="center"/>
          </w:tcPr>
          <w:p w14:paraId="7601C4D2"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2687E">
              <w:rPr>
                <w:rFonts w:cstheme="minorHAnsi"/>
                <w:sz w:val="24"/>
                <w:szCs w:val="24"/>
              </w:rPr>
              <w:t>5</w:t>
            </w:r>
          </w:p>
        </w:tc>
        <w:tc>
          <w:tcPr>
            <w:tcW w:w="1800" w:type="dxa"/>
            <w:vAlign w:val="center"/>
          </w:tcPr>
          <w:p w14:paraId="3CE89E41"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25CF5CCD"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3F9F4A73" w14:textId="0BCD7839" w:rsidR="00E2315B" w:rsidRPr="0062687E" w:rsidRDefault="00A96DC1" w:rsidP="00644C3E">
            <w:pPr>
              <w:rPr>
                <w:rFonts w:cstheme="minorHAnsi"/>
                <w:b w:val="0"/>
                <w:bCs w:val="0"/>
                <w:sz w:val="24"/>
                <w:szCs w:val="24"/>
              </w:rPr>
            </w:pPr>
            <w:r>
              <w:rPr>
                <w:rFonts w:cstheme="minorHAnsi"/>
                <w:b w:val="0"/>
                <w:bCs w:val="0"/>
                <w:sz w:val="24"/>
                <w:szCs w:val="24"/>
              </w:rPr>
              <w:t>Each user is assigned the correct group membership.</w:t>
            </w:r>
          </w:p>
        </w:tc>
        <w:tc>
          <w:tcPr>
            <w:tcW w:w="1350" w:type="dxa"/>
            <w:vAlign w:val="center"/>
          </w:tcPr>
          <w:p w14:paraId="5CF7ED6D"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2687E">
              <w:rPr>
                <w:rFonts w:cstheme="minorHAnsi"/>
                <w:sz w:val="24"/>
                <w:szCs w:val="24"/>
              </w:rPr>
              <w:t>5</w:t>
            </w:r>
          </w:p>
        </w:tc>
        <w:tc>
          <w:tcPr>
            <w:tcW w:w="1800" w:type="dxa"/>
            <w:vAlign w:val="center"/>
          </w:tcPr>
          <w:p w14:paraId="2E5C4BA9"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634A81AB"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1F27E61D" w14:textId="41E7188A" w:rsidR="00E2315B" w:rsidRPr="0062687E" w:rsidRDefault="00A96DC1" w:rsidP="00644C3E">
            <w:pPr>
              <w:rPr>
                <w:rFonts w:cstheme="minorHAnsi"/>
                <w:b w:val="0"/>
                <w:bCs w:val="0"/>
                <w:sz w:val="24"/>
                <w:szCs w:val="24"/>
              </w:rPr>
            </w:pPr>
            <w:r>
              <w:rPr>
                <w:rFonts w:cstheme="minorHAnsi"/>
                <w:b w:val="0"/>
                <w:bCs w:val="0"/>
                <w:sz w:val="24"/>
                <w:szCs w:val="24"/>
              </w:rPr>
              <w:t>Each user is assigned their home directory based on organization they belong to.</w:t>
            </w:r>
          </w:p>
        </w:tc>
        <w:tc>
          <w:tcPr>
            <w:tcW w:w="1350" w:type="dxa"/>
            <w:vAlign w:val="center"/>
          </w:tcPr>
          <w:p w14:paraId="58B39E81"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2687E">
              <w:rPr>
                <w:rFonts w:cstheme="minorHAnsi"/>
                <w:sz w:val="24"/>
                <w:szCs w:val="24"/>
              </w:rPr>
              <w:t>5</w:t>
            </w:r>
          </w:p>
        </w:tc>
        <w:tc>
          <w:tcPr>
            <w:tcW w:w="1800" w:type="dxa"/>
            <w:vAlign w:val="center"/>
          </w:tcPr>
          <w:p w14:paraId="7DD4AF00"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0637DC03"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3C5D61E6" w14:textId="15176682" w:rsidR="00E2315B" w:rsidRPr="0062687E" w:rsidRDefault="00C14B01" w:rsidP="00644C3E">
            <w:pPr>
              <w:rPr>
                <w:rFonts w:cstheme="minorHAnsi"/>
                <w:b w:val="0"/>
                <w:bCs w:val="0"/>
                <w:sz w:val="24"/>
                <w:szCs w:val="24"/>
              </w:rPr>
            </w:pPr>
            <w:r>
              <w:rPr>
                <w:rFonts w:cstheme="minorHAnsi"/>
                <w:b w:val="0"/>
                <w:bCs w:val="0"/>
                <w:sz w:val="24"/>
                <w:szCs w:val="24"/>
              </w:rPr>
              <w:t>Each user is assigned a default shell.</w:t>
            </w:r>
          </w:p>
        </w:tc>
        <w:tc>
          <w:tcPr>
            <w:tcW w:w="1350" w:type="dxa"/>
            <w:vAlign w:val="center"/>
          </w:tcPr>
          <w:p w14:paraId="65819A28"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2687E">
              <w:rPr>
                <w:rFonts w:cstheme="minorHAnsi"/>
                <w:sz w:val="24"/>
                <w:szCs w:val="24"/>
              </w:rPr>
              <w:t>5</w:t>
            </w:r>
          </w:p>
        </w:tc>
        <w:tc>
          <w:tcPr>
            <w:tcW w:w="1800" w:type="dxa"/>
            <w:vAlign w:val="center"/>
          </w:tcPr>
          <w:p w14:paraId="3803D60F"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4B5ED85C"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28001B69" w14:textId="60C79764" w:rsidR="00E2315B" w:rsidRPr="0062687E" w:rsidRDefault="00C14B01" w:rsidP="00644C3E">
            <w:pPr>
              <w:rPr>
                <w:rFonts w:cstheme="minorHAnsi"/>
                <w:b w:val="0"/>
                <w:bCs w:val="0"/>
                <w:sz w:val="24"/>
                <w:szCs w:val="24"/>
              </w:rPr>
            </w:pPr>
            <w:r>
              <w:rPr>
                <w:rFonts w:cstheme="minorHAnsi"/>
                <w:b w:val="0"/>
                <w:bCs w:val="0"/>
                <w:sz w:val="24"/>
                <w:szCs w:val="24"/>
              </w:rPr>
              <w:t>Each user is assigned a default password.</w:t>
            </w:r>
          </w:p>
        </w:tc>
        <w:tc>
          <w:tcPr>
            <w:tcW w:w="1350" w:type="dxa"/>
            <w:vAlign w:val="center"/>
          </w:tcPr>
          <w:p w14:paraId="27284717"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2687E">
              <w:rPr>
                <w:rFonts w:cstheme="minorHAnsi"/>
                <w:sz w:val="24"/>
                <w:szCs w:val="24"/>
              </w:rPr>
              <w:t>5</w:t>
            </w:r>
          </w:p>
        </w:tc>
        <w:tc>
          <w:tcPr>
            <w:tcW w:w="1800" w:type="dxa"/>
            <w:vAlign w:val="center"/>
          </w:tcPr>
          <w:p w14:paraId="4F3BFCD2"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C14B01" w:rsidRPr="0062687E" w14:paraId="3674A1E1"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7E32B86A" w14:textId="2B1B1745" w:rsidR="00C14B01" w:rsidRPr="0062687E" w:rsidRDefault="00C14B01" w:rsidP="00644C3E">
            <w:pPr>
              <w:rPr>
                <w:rFonts w:cstheme="minorHAnsi"/>
                <w:sz w:val="24"/>
                <w:szCs w:val="24"/>
              </w:rPr>
            </w:pPr>
            <w:r w:rsidRPr="00C14B01">
              <w:rPr>
                <w:rFonts w:cstheme="minorHAnsi"/>
                <w:b w:val="0"/>
                <w:bCs w:val="0"/>
                <w:sz w:val="24"/>
                <w:szCs w:val="24"/>
              </w:rPr>
              <w:t>Password is expired and the user must change it the first time they log in.</w:t>
            </w:r>
          </w:p>
        </w:tc>
        <w:tc>
          <w:tcPr>
            <w:tcW w:w="1350" w:type="dxa"/>
            <w:vAlign w:val="center"/>
          </w:tcPr>
          <w:p w14:paraId="7AD9AF8B" w14:textId="31EEE5E7" w:rsidR="00C14B01" w:rsidRPr="0062687E" w:rsidRDefault="00C14B01"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800" w:type="dxa"/>
            <w:vAlign w:val="center"/>
          </w:tcPr>
          <w:p w14:paraId="0C305D36" w14:textId="77777777" w:rsidR="00C14B01" w:rsidRPr="0062687E" w:rsidRDefault="00C14B01"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C14B01" w:rsidRPr="0062687E" w14:paraId="0E3FAFEE"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38B4070B" w14:textId="74A5B540" w:rsidR="00C14B01" w:rsidRPr="0062687E" w:rsidRDefault="00C14B01" w:rsidP="00644C3E">
            <w:pPr>
              <w:rPr>
                <w:rFonts w:cstheme="minorHAnsi"/>
                <w:sz w:val="24"/>
                <w:szCs w:val="24"/>
              </w:rPr>
            </w:pPr>
            <w:r w:rsidRPr="00C14B01">
              <w:rPr>
                <w:rFonts w:cstheme="minorHAnsi"/>
                <w:b w:val="0"/>
                <w:bCs w:val="0"/>
                <w:sz w:val="24"/>
                <w:szCs w:val="24"/>
              </w:rPr>
              <w:t>The script communicates when bad records exist.</w:t>
            </w:r>
          </w:p>
        </w:tc>
        <w:tc>
          <w:tcPr>
            <w:tcW w:w="1350" w:type="dxa"/>
            <w:vAlign w:val="center"/>
          </w:tcPr>
          <w:p w14:paraId="6D7F13D3" w14:textId="6FF9F391" w:rsidR="00C14B01" w:rsidRPr="0062687E" w:rsidRDefault="00C14B01"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800" w:type="dxa"/>
            <w:vAlign w:val="center"/>
          </w:tcPr>
          <w:p w14:paraId="3F2875E5" w14:textId="77777777" w:rsidR="00C14B01" w:rsidRPr="0062687E" w:rsidRDefault="00C14B01"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4266273A"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109F139F" w14:textId="77777777" w:rsidR="00E2315B" w:rsidRPr="0062687E" w:rsidRDefault="00E2315B" w:rsidP="00644C3E">
            <w:pPr>
              <w:rPr>
                <w:rFonts w:cstheme="minorHAnsi"/>
                <w:b w:val="0"/>
                <w:bCs w:val="0"/>
                <w:sz w:val="24"/>
                <w:szCs w:val="24"/>
              </w:rPr>
            </w:pPr>
            <w:r w:rsidRPr="0062687E">
              <w:rPr>
                <w:rFonts w:cstheme="minorHAnsi"/>
                <w:b w:val="0"/>
                <w:bCs w:val="0"/>
                <w:sz w:val="24"/>
                <w:szCs w:val="24"/>
              </w:rPr>
              <w:t>Script is sufficiently commented.</w:t>
            </w:r>
          </w:p>
        </w:tc>
        <w:tc>
          <w:tcPr>
            <w:tcW w:w="1350" w:type="dxa"/>
            <w:vAlign w:val="center"/>
          </w:tcPr>
          <w:p w14:paraId="41C07834"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2687E">
              <w:rPr>
                <w:rFonts w:cstheme="minorHAnsi"/>
                <w:sz w:val="24"/>
                <w:szCs w:val="24"/>
              </w:rPr>
              <w:t>5</w:t>
            </w:r>
          </w:p>
        </w:tc>
        <w:tc>
          <w:tcPr>
            <w:tcW w:w="1800" w:type="dxa"/>
            <w:vAlign w:val="center"/>
          </w:tcPr>
          <w:p w14:paraId="0FD03AA3"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44A830BF"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63FBB5C2" w14:textId="77777777" w:rsidR="00E2315B" w:rsidRPr="0062687E" w:rsidRDefault="00E2315B" w:rsidP="00644C3E">
            <w:pPr>
              <w:rPr>
                <w:rFonts w:cstheme="minorHAnsi"/>
                <w:b w:val="0"/>
                <w:bCs w:val="0"/>
                <w:sz w:val="24"/>
                <w:szCs w:val="24"/>
              </w:rPr>
            </w:pPr>
            <w:r w:rsidRPr="0062687E">
              <w:rPr>
                <w:rFonts w:cstheme="minorHAnsi"/>
                <w:b w:val="0"/>
                <w:bCs w:val="0"/>
                <w:sz w:val="24"/>
                <w:szCs w:val="24"/>
              </w:rPr>
              <w:t>Script is written in Pythonic style.</w:t>
            </w:r>
          </w:p>
        </w:tc>
        <w:tc>
          <w:tcPr>
            <w:tcW w:w="1350" w:type="dxa"/>
            <w:vAlign w:val="center"/>
          </w:tcPr>
          <w:p w14:paraId="4A78BD93"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2687E">
              <w:rPr>
                <w:rFonts w:cstheme="minorHAnsi"/>
                <w:sz w:val="24"/>
                <w:szCs w:val="24"/>
              </w:rPr>
              <w:t>5</w:t>
            </w:r>
          </w:p>
        </w:tc>
        <w:tc>
          <w:tcPr>
            <w:tcW w:w="1800" w:type="dxa"/>
            <w:vAlign w:val="center"/>
          </w:tcPr>
          <w:p w14:paraId="150D9209"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6A19A6AC"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0362E230" w14:textId="77777777" w:rsidR="00E2315B" w:rsidRPr="0062687E" w:rsidRDefault="00E2315B" w:rsidP="00644C3E">
            <w:pPr>
              <w:rPr>
                <w:rFonts w:cstheme="minorHAnsi"/>
                <w:b w:val="0"/>
                <w:bCs w:val="0"/>
                <w:sz w:val="24"/>
                <w:szCs w:val="24"/>
              </w:rPr>
            </w:pPr>
            <w:r w:rsidRPr="0062687E">
              <w:rPr>
                <w:rFonts w:cstheme="minorHAnsi"/>
                <w:b w:val="0"/>
                <w:bCs w:val="0"/>
                <w:sz w:val="24"/>
                <w:szCs w:val="24"/>
              </w:rPr>
              <w:t>Script runs with no errors.</w:t>
            </w:r>
          </w:p>
        </w:tc>
        <w:tc>
          <w:tcPr>
            <w:tcW w:w="1350" w:type="dxa"/>
            <w:vAlign w:val="center"/>
          </w:tcPr>
          <w:p w14:paraId="038BF3E7"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2687E">
              <w:rPr>
                <w:rFonts w:cstheme="minorHAnsi"/>
                <w:sz w:val="24"/>
                <w:szCs w:val="24"/>
              </w:rPr>
              <w:t>10</w:t>
            </w:r>
          </w:p>
        </w:tc>
        <w:tc>
          <w:tcPr>
            <w:tcW w:w="1800" w:type="dxa"/>
            <w:vAlign w:val="center"/>
          </w:tcPr>
          <w:p w14:paraId="2B189BB1"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7E44B663"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7195" w:type="dxa"/>
            <w:vAlign w:val="center"/>
          </w:tcPr>
          <w:p w14:paraId="751BF85C" w14:textId="77777777" w:rsidR="00E2315B" w:rsidRPr="0062687E" w:rsidRDefault="00E2315B" w:rsidP="00644C3E">
            <w:pPr>
              <w:rPr>
                <w:rFonts w:cstheme="minorHAnsi"/>
                <w:b w:val="0"/>
                <w:bCs w:val="0"/>
                <w:sz w:val="24"/>
                <w:szCs w:val="24"/>
              </w:rPr>
            </w:pPr>
            <w:r w:rsidRPr="0062687E">
              <w:rPr>
                <w:rFonts w:cstheme="minorHAnsi"/>
                <w:b w:val="0"/>
                <w:bCs w:val="0"/>
                <w:sz w:val="24"/>
                <w:szCs w:val="24"/>
              </w:rPr>
              <w:t>Script is fully functional and runs as expected.</w:t>
            </w:r>
          </w:p>
        </w:tc>
        <w:tc>
          <w:tcPr>
            <w:tcW w:w="1350" w:type="dxa"/>
            <w:vAlign w:val="center"/>
          </w:tcPr>
          <w:p w14:paraId="4D13E67E" w14:textId="6B8D6DD5"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2687E">
              <w:rPr>
                <w:rFonts w:cstheme="minorHAnsi"/>
                <w:sz w:val="24"/>
                <w:szCs w:val="24"/>
              </w:rPr>
              <w:t>1</w:t>
            </w:r>
            <w:r w:rsidR="00C14B01">
              <w:rPr>
                <w:rFonts w:cstheme="minorHAnsi"/>
                <w:sz w:val="24"/>
                <w:szCs w:val="24"/>
              </w:rPr>
              <w:t>0</w:t>
            </w:r>
          </w:p>
        </w:tc>
        <w:tc>
          <w:tcPr>
            <w:tcW w:w="1800" w:type="dxa"/>
            <w:vAlign w:val="center"/>
          </w:tcPr>
          <w:p w14:paraId="0F7E6065" w14:textId="77777777" w:rsidR="00E2315B" w:rsidRPr="0062687E" w:rsidRDefault="00E2315B" w:rsidP="00644C3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2315B" w:rsidRPr="0062687E" w14:paraId="2F2F32EC" w14:textId="77777777" w:rsidTr="00F46A0B">
        <w:trPr>
          <w:trHeight w:val="360"/>
        </w:trPr>
        <w:tc>
          <w:tcPr>
            <w:cnfStyle w:val="001000000000" w:firstRow="0" w:lastRow="0" w:firstColumn="1" w:lastColumn="0" w:oddVBand="0" w:evenVBand="0" w:oddHBand="0" w:evenHBand="0" w:firstRowFirstColumn="0" w:firstRowLastColumn="0" w:lastRowFirstColumn="0" w:lastRowLastColumn="0"/>
            <w:tcW w:w="8545" w:type="dxa"/>
            <w:gridSpan w:val="2"/>
            <w:vAlign w:val="center"/>
          </w:tcPr>
          <w:p w14:paraId="2D1600E8" w14:textId="77777777" w:rsidR="00E2315B" w:rsidRPr="0062687E" w:rsidRDefault="00E2315B" w:rsidP="00644C3E">
            <w:pPr>
              <w:jc w:val="right"/>
              <w:rPr>
                <w:rFonts w:cstheme="minorHAnsi"/>
                <w:sz w:val="24"/>
                <w:szCs w:val="24"/>
              </w:rPr>
            </w:pPr>
            <w:r>
              <w:rPr>
                <w:rFonts w:cstheme="minorHAnsi"/>
                <w:sz w:val="24"/>
                <w:szCs w:val="24"/>
              </w:rPr>
              <w:t>Final Grade</w:t>
            </w:r>
          </w:p>
        </w:tc>
        <w:tc>
          <w:tcPr>
            <w:tcW w:w="1800" w:type="dxa"/>
            <w:vAlign w:val="center"/>
          </w:tcPr>
          <w:p w14:paraId="402D9162" w14:textId="77777777" w:rsidR="00E2315B" w:rsidRPr="0062687E" w:rsidRDefault="00E2315B" w:rsidP="00644C3E">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bl>
    <w:p w14:paraId="342F4557" w14:textId="11342C0C" w:rsidR="0066601B" w:rsidRDefault="0066601B" w:rsidP="00C14B01">
      <w:pPr>
        <w:rPr>
          <w:sz w:val="32"/>
        </w:rPr>
      </w:pPr>
    </w:p>
    <w:sectPr w:rsidR="0066601B" w:rsidSect="008541A4">
      <w:headerReference w:type="default" r:id="rId8"/>
      <w:footerReference w:type="default" r:id="rId9"/>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F12BF" w14:textId="77777777" w:rsidR="00F95B7D" w:rsidRDefault="00F95B7D" w:rsidP="00C053F3">
      <w:pPr>
        <w:spacing w:after="0" w:line="240" w:lineRule="auto"/>
      </w:pPr>
      <w:r>
        <w:separator/>
      </w:r>
    </w:p>
  </w:endnote>
  <w:endnote w:type="continuationSeparator" w:id="0">
    <w:p w14:paraId="3CCC505C" w14:textId="77777777" w:rsidR="00F95B7D" w:rsidRDefault="00F95B7D" w:rsidP="00C05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D3C8" w14:textId="5AF5F8EE" w:rsidR="00126762" w:rsidRDefault="00F46A0B" w:rsidP="0066601B">
    <w:pPr>
      <w:pStyle w:val="Footer"/>
      <w:tabs>
        <w:tab w:val="clear" w:pos="4680"/>
        <w:tab w:val="clear" w:pos="9360"/>
      </w:tabs>
    </w:pPr>
    <w:r>
      <w:t>Arcoraci</w:t>
    </w:r>
    <w:r w:rsidR="0066601B">
      <w:ptab w:relativeTo="margin" w:alignment="center" w:leader="none"/>
    </w:r>
    <w:r w:rsidR="0066601B">
      <w:ptab w:relativeTo="margin" w:alignment="right" w:leader="none"/>
    </w:r>
    <w:r w:rsidR="00FB5714">
      <w:t>Fall 22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7AFE4" w14:textId="77777777" w:rsidR="00F95B7D" w:rsidRDefault="00F95B7D" w:rsidP="00C053F3">
      <w:pPr>
        <w:spacing w:after="0" w:line="240" w:lineRule="auto"/>
      </w:pPr>
      <w:r>
        <w:separator/>
      </w:r>
    </w:p>
  </w:footnote>
  <w:footnote w:type="continuationSeparator" w:id="0">
    <w:p w14:paraId="4F4A4467" w14:textId="77777777" w:rsidR="00F95B7D" w:rsidRDefault="00F95B7D" w:rsidP="00C053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2E14A" w14:textId="77777777" w:rsidR="00C053F3" w:rsidRDefault="008541A4" w:rsidP="009116A4">
    <w:pPr>
      <w:pStyle w:val="Header"/>
      <w:jc w:val="center"/>
    </w:pPr>
    <w:r>
      <w:rPr>
        <w:noProof/>
      </w:rPr>
      <w:drawing>
        <wp:anchor distT="0" distB="0" distL="114300" distR="114300" simplePos="0" relativeHeight="251659264" behindDoc="1" locked="0" layoutInCell="1" allowOverlap="1" wp14:anchorId="56CED716" wp14:editId="581E53B6">
          <wp:simplePos x="0" y="0"/>
          <wp:positionH relativeFrom="column">
            <wp:posOffset>0</wp:posOffset>
          </wp:positionH>
          <wp:positionV relativeFrom="page">
            <wp:posOffset>191770</wp:posOffset>
          </wp:positionV>
          <wp:extent cx="6785610" cy="822960"/>
          <wp:effectExtent l="0" t="0" r="0" b="0"/>
          <wp:wrapTight wrapText="bothSides">
            <wp:wrapPolygon edited="0">
              <wp:start x="0" y="0"/>
              <wp:lineTo x="0" y="21000"/>
              <wp:lineTo x="21527" y="21000"/>
              <wp:lineTo x="2152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5610" cy="82296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B669B"/>
    <w:multiLevelType w:val="hybridMultilevel"/>
    <w:tmpl w:val="500EA3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BE17130"/>
    <w:multiLevelType w:val="hybridMultilevel"/>
    <w:tmpl w:val="C6228710"/>
    <w:lvl w:ilvl="0" w:tplc="868ACD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8664FB"/>
    <w:multiLevelType w:val="hybridMultilevel"/>
    <w:tmpl w:val="956E2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763A53"/>
    <w:multiLevelType w:val="hybridMultilevel"/>
    <w:tmpl w:val="07325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983D33"/>
    <w:multiLevelType w:val="hybridMultilevel"/>
    <w:tmpl w:val="9D626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5B50FD"/>
    <w:multiLevelType w:val="hybridMultilevel"/>
    <w:tmpl w:val="EE26E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8415D1"/>
    <w:multiLevelType w:val="hybridMultilevel"/>
    <w:tmpl w:val="59AC728C"/>
    <w:lvl w:ilvl="0" w:tplc="868ACD8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A72FA4"/>
    <w:multiLevelType w:val="hybridMultilevel"/>
    <w:tmpl w:val="BC8A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1C7EEA"/>
    <w:multiLevelType w:val="hybridMultilevel"/>
    <w:tmpl w:val="4302FC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2805AF3"/>
    <w:multiLevelType w:val="hybridMultilevel"/>
    <w:tmpl w:val="D5829B4A"/>
    <w:lvl w:ilvl="0" w:tplc="6E38F02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D14E06"/>
    <w:multiLevelType w:val="hybridMultilevel"/>
    <w:tmpl w:val="0724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647F34"/>
    <w:multiLevelType w:val="hybridMultilevel"/>
    <w:tmpl w:val="68B8E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5"/>
  </w:num>
  <w:num w:numId="4">
    <w:abstractNumId w:val="7"/>
  </w:num>
  <w:num w:numId="5">
    <w:abstractNumId w:val="9"/>
  </w:num>
  <w:num w:numId="6">
    <w:abstractNumId w:val="0"/>
  </w:num>
  <w:num w:numId="7">
    <w:abstractNumId w:val="8"/>
  </w:num>
  <w:num w:numId="8">
    <w:abstractNumId w:val="10"/>
  </w:num>
  <w:num w:numId="9">
    <w:abstractNumId w:val="11"/>
  </w:num>
  <w:num w:numId="10">
    <w:abstractNumId w:val="2"/>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2MDM0sTQzMTE0MbVQ0lEKTi0uzszPAykwrgUAfZBlSywAAAA="/>
  </w:docVars>
  <w:rsids>
    <w:rsidRoot w:val="00D3695B"/>
    <w:rsid w:val="000012CF"/>
    <w:rsid w:val="00003DEE"/>
    <w:rsid w:val="00043E9B"/>
    <w:rsid w:val="00052389"/>
    <w:rsid w:val="000525FC"/>
    <w:rsid w:val="0006007B"/>
    <w:rsid w:val="00071A19"/>
    <w:rsid w:val="000868F2"/>
    <w:rsid w:val="000C1291"/>
    <w:rsid w:val="000C3B7F"/>
    <w:rsid w:val="000D0079"/>
    <w:rsid w:val="000D5D3F"/>
    <w:rsid w:val="000E1457"/>
    <w:rsid w:val="000F64DC"/>
    <w:rsid w:val="00107D8B"/>
    <w:rsid w:val="00126762"/>
    <w:rsid w:val="00130AC0"/>
    <w:rsid w:val="001322B6"/>
    <w:rsid w:val="0014213A"/>
    <w:rsid w:val="00156399"/>
    <w:rsid w:val="0015762A"/>
    <w:rsid w:val="00183FB7"/>
    <w:rsid w:val="001A0B8E"/>
    <w:rsid w:val="001C52EE"/>
    <w:rsid w:val="001D0E41"/>
    <w:rsid w:val="001F054E"/>
    <w:rsid w:val="00200C6C"/>
    <w:rsid w:val="002053B3"/>
    <w:rsid w:val="002137F0"/>
    <w:rsid w:val="00236E98"/>
    <w:rsid w:val="0028706A"/>
    <w:rsid w:val="002952C5"/>
    <w:rsid w:val="002C18C4"/>
    <w:rsid w:val="003044A8"/>
    <w:rsid w:val="00317634"/>
    <w:rsid w:val="003228F2"/>
    <w:rsid w:val="0033056F"/>
    <w:rsid w:val="00356F0C"/>
    <w:rsid w:val="003A79ED"/>
    <w:rsid w:val="004162B1"/>
    <w:rsid w:val="00451CE3"/>
    <w:rsid w:val="00455C60"/>
    <w:rsid w:val="005612E5"/>
    <w:rsid w:val="00587611"/>
    <w:rsid w:val="0059265B"/>
    <w:rsid w:val="005C7BD1"/>
    <w:rsid w:val="005E24CC"/>
    <w:rsid w:val="005F1331"/>
    <w:rsid w:val="00600B4F"/>
    <w:rsid w:val="006479BF"/>
    <w:rsid w:val="00657652"/>
    <w:rsid w:val="0066601B"/>
    <w:rsid w:val="006B754A"/>
    <w:rsid w:val="00703B8F"/>
    <w:rsid w:val="007153E9"/>
    <w:rsid w:val="00726968"/>
    <w:rsid w:val="00733F3E"/>
    <w:rsid w:val="0075719F"/>
    <w:rsid w:val="00797F01"/>
    <w:rsid w:val="007B1A80"/>
    <w:rsid w:val="007B5A82"/>
    <w:rsid w:val="007C435A"/>
    <w:rsid w:val="007E12AD"/>
    <w:rsid w:val="00807F80"/>
    <w:rsid w:val="00850020"/>
    <w:rsid w:val="008541A4"/>
    <w:rsid w:val="0086719C"/>
    <w:rsid w:val="008D3C8A"/>
    <w:rsid w:val="009116A4"/>
    <w:rsid w:val="00927AED"/>
    <w:rsid w:val="009817B5"/>
    <w:rsid w:val="00983DA5"/>
    <w:rsid w:val="009863A5"/>
    <w:rsid w:val="00987033"/>
    <w:rsid w:val="009C6F9F"/>
    <w:rsid w:val="00A06BE4"/>
    <w:rsid w:val="00A335CA"/>
    <w:rsid w:val="00A47B20"/>
    <w:rsid w:val="00A67168"/>
    <w:rsid w:val="00A96482"/>
    <w:rsid w:val="00A96DC1"/>
    <w:rsid w:val="00AA0934"/>
    <w:rsid w:val="00AA12AF"/>
    <w:rsid w:val="00AA786B"/>
    <w:rsid w:val="00AE7EB7"/>
    <w:rsid w:val="00B37B80"/>
    <w:rsid w:val="00B449FF"/>
    <w:rsid w:val="00B47396"/>
    <w:rsid w:val="00B47FC5"/>
    <w:rsid w:val="00B85BCE"/>
    <w:rsid w:val="00BA5474"/>
    <w:rsid w:val="00BB189F"/>
    <w:rsid w:val="00BC0796"/>
    <w:rsid w:val="00BC1ED4"/>
    <w:rsid w:val="00BC29C2"/>
    <w:rsid w:val="00BE4E36"/>
    <w:rsid w:val="00BF0740"/>
    <w:rsid w:val="00C053F3"/>
    <w:rsid w:val="00C14B01"/>
    <w:rsid w:val="00C3419F"/>
    <w:rsid w:val="00C757CA"/>
    <w:rsid w:val="00C95BF6"/>
    <w:rsid w:val="00CB5355"/>
    <w:rsid w:val="00CB56BE"/>
    <w:rsid w:val="00CD5F75"/>
    <w:rsid w:val="00CD79B5"/>
    <w:rsid w:val="00CE3E10"/>
    <w:rsid w:val="00CE5D67"/>
    <w:rsid w:val="00CF6E61"/>
    <w:rsid w:val="00D115DD"/>
    <w:rsid w:val="00D117F0"/>
    <w:rsid w:val="00D3695B"/>
    <w:rsid w:val="00D41216"/>
    <w:rsid w:val="00D53B52"/>
    <w:rsid w:val="00D64E84"/>
    <w:rsid w:val="00D878B5"/>
    <w:rsid w:val="00DA68F5"/>
    <w:rsid w:val="00DC14E4"/>
    <w:rsid w:val="00E104A6"/>
    <w:rsid w:val="00E20AC9"/>
    <w:rsid w:val="00E2315B"/>
    <w:rsid w:val="00E319C6"/>
    <w:rsid w:val="00E41E11"/>
    <w:rsid w:val="00E63C42"/>
    <w:rsid w:val="00EA0CBD"/>
    <w:rsid w:val="00EB29C2"/>
    <w:rsid w:val="00EC6130"/>
    <w:rsid w:val="00ED11D5"/>
    <w:rsid w:val="00EE7F4F"/>
    <w:rsid w:val="00F303FC"/>
    <w:rsid w:val="00F32BD3"/>
    <w:rsid w:val="00F3511F"/>
    <w:rsid w:val="00F35CEE"/>
    <w:rsid w:val="00F46A0B"/>
    <w:rsid w:val="00F71CE4"/>
    <w:rsid w:val="00F77010"/>
    <w:rsid w:val="00F95B7D"/>
    <w:rsid w:val="00FB1E2D"/>
    <w:rsid w:val="00FB5714"/>
    <w:rsid w:val="00FC47EF"/>
    <w:rsid w:val="00FC4B7B"/>
    <w:rsid w:val="00FD07CB"/>
    <w:rsid w:val="00FE7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DF18E"/>
  <w15:docId w15:val="{27AEE070-E7F8-4300-A9FF-25989446E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28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671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648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28F2"/>
    <w:pPr>
      <w:spacing w:after="0" w:line="240" w:lineRule="auto"/>
    </w:pPr>
  </w:style>
  <w:style w:type="character" w:customStyle="1" w:styleId="Heading1Char">
    <w:name w:val="Heading 1 Char"/>
    <w:basedOn w:val="DefaultParagraphFont"/>
    <w:link w:val="Heading1"/>
    <w:uiPriority w:val="9"/>
    <w:rsid w:val="003228F2"/>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22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4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E36"/>
    <w:rPr>
      <w:rFonts w:ascii="Tahoma" w:hAnsi="Tahoma" w:cs="Tahoma"/>
      <w:sz w:val="16"/>
      <w:szCs w:val="16"/>
    </w:rPr>
  </w:style>
  <w:style w:type="paragraph" w:styleId="ListParagraph">
    <w:name w:val="List Paragraph"/>
    <w:basedOn w:val="Normal"/>
    <w:uiPriority w:val="34"/>
    <w:qFormat/>
    <w:rsid w:val="00BE4E36"/>
    <w:pPr>
      <w:ind w:left="720"/>
      <w:contextualSpacing/>
    </w:pPr>
  </w:style>
  <w:style w:type="paragraph" w:styleId="Header">
    <w:name w:val="header"/>
    <w:basedOn w:val="Normal"/>
    <w:link w:val="HeaderChar"/>
    <w:uiPriority w:val="99"/>
    <w:unhideWhenUsed/>
    <w:rsid w:val="00C05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3F3"/>
  </w:style>
  <w:style w:type="paragraph" w:styleId="Footer">
    <w:name w:val="footer"/>
    <w:basedOn w:val="Normal"/>
    <w:link w:val="FooterChar"/>
    <w:uiPriority w:val="99"/>
    <w:unhideWhenUsed/>
    <w:rsid w:val="00C05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3F3"/>
  </w:style>
  <w:style w:type="paragraph" w:customStyle="1" w:styleId="DocumentLabel">
    <w:name w:val="Document Label"/>
    <w:next w:val="Normal"/>
    <w:rsid w:val="00C053F3"/>
    <w:pPr>
      <w:pBdr>
        <w:top w:val="double" w:sz="6" w:space="8" w:color="808080"/>
        <w:bottom w:val="double" w:sz="6" w:space="8" w:color="808080"/>
      </w:pBdr>
      <w:spacing w:after="40" w:line="240" w:lineRule="atLeast"/>
      <w:jc w:val="center"/>
    </w:pPr>
    <w:rPr>
      <w:rFonts w:ascii="Garamond" w:eastAsia="Times New Roman" w:hAnsi="Garamond" w:cs="Times New Roman"/>
      <w:b/>
      <w:caps/>
      <w:spacing w:val="20"/>
      <w:sz w:val="18"/>
      <w:szCs w:val="20"/>
    </w:rPr>
  </w:style>
  <w:style w:type="character" w:customStyle="1" w:styleId="Heading2Char">
    <w:name w:val="Heading 2 Char"/>
    <w:basedOn w:val="DefaultParagraphFont"/>
    <w:link w:val="Heading2"/>
    <w:uiPriority w:val="9"/>
    <w:rsid w:val="008671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96482"/>
    <w:rPr>
      <w:rFonts w:asciiTheme="majorHAnsi" w:eastAsiaTheme="majorEastAsia" w:hAnsiTheme="majorHAnsi" w:cstheme="majorBidi"/>
      <w:b/>
      <w:bCs/>
      <w:color w:val="4F81BD" w:themeColor="accent1"/>
    </w:rPr>
  </w:style>
  <w:style w:type="table" w:styleId="LightList">
    <w:name w:val="Light List"/>
    <w:basedOn w:val="TableNormal"/>
    <w:uiPriority w:val="61"/>
    <w:rsid w:val="000868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Emphasis">
    <w:name w:val="Emphasis"/>
    <w:basedOn w:val="DefaultParagraphFont"/>
    <w:uiPriority w:val="20"/>
    <w:qFormat/>
    <w:rsid w:val="008541A4"/>
    <w:rPr>
      <w:i/>
      <w:iCs/>
    </w:rPr>
  </w:style>
  <w:style w:type="character" w:styleId="Strong">
    <w:name w:val="Strong"/>
    <w:basedOn w:val="DefaultParagraphFont"/>
    <w:uiPriority w:val="22"/>
    <w:qFormat/>
    <w:rsid w:val="00E2315B"/>
    <w:rPr>
      <w:b/>
      <w:bCs/>
    </w:rPr>
  </w:style>
  <w:style w:type="character" w:styleId="Hyperlink">
    <w:name w:val="Hyperlink"/>
    <w:basedOn w:val="DefaultParagraphFont"/>
    <w:uiPriority w:val="99"/>
    <w:unhideWhenUsed/>
    <w:rsid w:val="00E2315B"/>
    <w:rPr>
      <w:color w:val="0000FF" w:themeColor="hyperlink"/>
      <w:u w:val="single"/>
    </w:rPr>
  </w:style>
  <w:style w:type="table" w:styleId="GridTable1Light-Accent6">
    <w:name w:val="Grid Table 1 Light Accent 6"/>
    <w:basedOn w:val="TableNormal"/>
    <w:uiPriority w:val="46"/>
    <w:rsid w:val="00E2315B"/>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19</Words>
  <Characters>46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structor1</dc:creator>
  <cp:lastModifiedBy>Garret Arcoraci</cp:lastModifiedBy>
  <cp:revision>2</cp:revision>
  <cp:lastPrinted>2018-09-24T16:49:00Z</cp:lastPrinted>
  <dcterms:created xsi:type="dcterms:W3CDTF">2021-11-26T16:44:00Z</dcterms:created>
  <dcterms:modified xsi:type="dcterms:W3CDTF">2021-11-26T16:44:00Z</dcterms:modified>
</cp:coreProperties>
</file>